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216041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26260ada-6493-483c-b847-3806068f618d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9:52:45Z</dcterms:created>
  <dcterms:modified xsi:type="dcterms:W3CDTF">2023-06-24T19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